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1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MQ4DQQgDUT7A/3/JD4jHu1eliQTFbSIld4Vl1sYQ/XMqXvUuIjJbv9nph/rE7/n3XQikM6oSQD9M8UQPYi2OfljAE7usqDU8wwC6gcetgZldG/dnfZ+zoO81jr5i6L/DegtOolm4Mcf8pIOQEkPjmZzyw8luk/ZtjvUVWtFx2EU1L/Sb0eJ079wv7esTS7SwzmM91G+S15mwoEcfGA5s5/2hWglAKgd3ikf6Ia3zb+7nkzDXg6BO789SQO1Cj/OAggWa2FnIcz8TewBWLPQvqSdANFHd8/tLN4eujU7GPVN9yb9TasWC/zg3D5qJ1Avzw+PNsZXRC/MNGAdgL+wbkflEKmgr87z41MHd2DeYRzKLGNbGfgCzLOdVbOwHblxGEjviyn7w1n33CxABZl8Q8NE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mageMagick, available through homebrew and elsewhere. It should just</w:t>
      </w:r>
      <w:r>
        <w:t xml:space="preserve"> </w:t>
      </w:r>
      <w:r>
        <w:t xml:space="preserve">move on if it doesn't see that convert is available, but I might have</w:t>
      </w:r>
      <w:r>
        <w:t xml:space="preserve"> </w:t>
      </w:r>
      <w:r>
        <w:t xml:space="preserve">to go back and peek at the co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1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1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17</dc:title>
  <dc:creator/>
  <cp:keywords/>
  <dcterms:created xsi:type="dcterms:W3CDTF">2026-05-07T02:57:33Z</dcterms:created>
  <dcterms:modified xsi:type="dcterms:W3CDTF">2026-05-07T02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